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35.png" ContentType="image/png"/>
  <Override PartName="/word/media/rId36.png" ContentType="image/png"/>
  <Override PartName="/word/media/rId28.png" ContentType="image/png"/>
  <Override PartName="/word/media/rId33.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orphology</w:t>
      </w:r>
      <w:r>
        <w:t xml:space="preserve"> </w:t>
      </w:r>
      <w:r>
        <w:t xml:space="preserve">in</w:t>
      </w:r>
      <w:r>
        <w:t xml:space="preserve"> </w:t>
      </w:r>
      <w:r>
        <w:t xml:space="preserve">two</w:t>
      </w:r>
      <w:r>
        <w:t xml:space="preserve"> </w:t>
      </w:r>
      <w:r>
        <w:t xml:space="preserve">kelp</w:t>
      </w:r>
      <w:r>
        <w:t xml:space="preserve"> </w:t>
      </w:r>
      <w:r>
        <w:t xml:space="preserve">species</w:t>
      </w:r>
      <w:r>
        <w:t xml:space="preserve"> </w:t>
      </w:r>
      <w:r>
        <w:t xml:space="preserve">along</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 (Bolton 2010), nevertheless form the basis of one of the most productive ecosystems globally (Mann 1973). Kelps generally have a dependence on cool, temperate and arctic seawater temperatures (Bolton 2010; Mohring et al. 2014; Cavanaugh et al. 2011; Dayton 1985), and dominate the nearshore biomass within the rocky shallow coasts in both hemispheres (Steneck et al. 2002). Their size and complex morphology provide a heterogeneous habitat structure (Steneck et al. 2002) that accommodate a multitude of turf and subcanopy seaweed species, and diverse assemblages of sessile and mobile invertebrates and vertebrates (Mann 1973; Steneck et al. 2002), each depending on a wide suite of ecological services provided by the kelp forests (Gaines &amp; Roughgarden 1987; Paul &amp; Steneck 1993; Levin 1994; Willis &amp; Anderson 2003; Anderson et al. 1997; Dayton 1985). Wave exposure and temperature are regarded as important environmental drivers of kelp forests, and play a role in the distribution (Gorman et al. 2013), abundance (Cavanaugh et al. 2011; Dayton et al. 1998), diversity (Wing et al. 2007; Wernberg &amp; Goldberg 2008), composition (Leliaert et al. 2000; Dayton 1985; Norderhaug et al. 2012; Harley et al. 2012), growth (Cousens 1982) and productivity (Pedersen &amp; Nejrup 2012; Dayton et al. 1998; Krumhansl &amp; Scheibling 2012) of kelps.</w:t>
      </w:r>
    </w:p>
    <w:p>
      <w:pPr>
        <w:pStyle w:val="BodyText"/>
      </w:pPr>
      <w:r>
        <w:t xml:space="preserve">Wave exposure and temperature have also been shown to be the main drivers of morphological adaptation across various kelp species. Past research has shown that in highly wave exposed areas kelp morphology tends to take on characteristics which reduce drag, increase strength and increase flexibility (Denny &amp; Gaylord 2002). For example, a study by Wernberg &amp; Thomsen (2005) 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emperature has also been shown to play a role in driving kelp morphology. For example, a study by Serisawa et al. (2002) 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hich also affect kelp morphology. The morphological adapatibility of kelps is driven by a combination of environmental factors that in turn do not act independently of one another. A study by Wernberg et al. (2003) 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 (Wernberg et al. 2003).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 (Molloy &amp; Bolton 1996) 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 Rothman et al. (2017) 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communities have incorporated 3D spectral numerical modelling. Previous research investigating drivers of kelp morphological characteristics used qualitative estimates of wave exposure and did not consider other morphological characteristics. Furthermore, only shallow populations have been considered in previous research which ignores the effects of wave damping. No work currently exists where other morphological characters have been considered, quantitative estimates of environmental drivers have been calculated, and the addition of wind as a possible driver of morphological characteristics has been considered. The aim of this study is, therefore, to understand how temperature, wave exposure and wind can influence the morphology in two species of kelps around South Africa. This will be achieved by initially understanding the variation in temperature and waves and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3]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 (Smit et al. 2013). East of Cape Point marks the beginning of an overlap or transition area, which is also referred to as the Benguela-Agulhas Transition Zone (Smit et al. 2013). The Agulhas Marine Province is characterised by a wide temperature range of up to 7°C difference between mean monthly temperatures between summer and winter (Smit et al. 2013). Due to the Cape Peninsula temperate latitude, winter months bring an increased frequency of frontal depressions that originate from the Southern Ocean (Reason et al. 2006). These low pressures are joined by large swells with increased wave energy. The nearshore environment, with the accompanied biota, therefore experiences high wave energy events, with increased frequency in winter (Veitch et al. 2018). The large peninsula acts as an obstruction for large south westerly swells, providing decreased wave energy along the west side of False Bay (Shipley 1964). Conversely, the west coast of Cape Point is battered by these large swells. Multiple sites, therefore, exist where kelps grow in diverse temperature and wave energy climates, in close proximity.</w:t>
      </w:r>
    </w:p>
    <w:p>
      <w:pPr>
        <w:pStyle w:val="BodyText"/>
      </w:pPr>
      <w:r>
        <w:t xml:space="preserve">The topography and elevation along the Cape Peninsula channel and shield winds along False Bay. This is however absent in winter, where strong northerly winds are prevalent from St. Helena Bay to Betty’s Bay (Field et al. 1980; Jury et al. 1985; Andrews &amp; Hutchings 1980; Jury 1980). Patterns are also evident in the wave data. Seasonal variations in significant wave height (Hs), wave period and wave direction are also present. The direction of the dominant swell changes to the south west in winter, generated by strong low pressures that originate from the southern ocean (Reason et al. 2006), which False Bay is sheltered from (Shipley 1964; Atkins 1970; Dufois &amp; Rouault 2012).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 (Norderhaug et al. 2012; Leliaert et al. 2000). It is due to the near consistent south-westerly swell and the complex orography around the peninsula that the wave energy distribution around the Cape Peninsula varies significantly over a small geographical area.</w:t>
      </w:r>
    </w:p>
    <w:p>
      <w:pPr>
        <w:pStyle w:val="Heading2"/>
      </w:pPr>
      <w:bookmarkStart w:id="23" w:name="abiotic-environment"/>
      <w:r>
        <w:t xml:space="preserve">Abiotic environment</w:t>
      </w:r>
      <w:bookmarkEnd w:id="23"/>
    </w:p>
    <w:p>
      <w:pPr>
        <w:pStyle w:val="Heading3"/>
      </w:pPr>
      <w:bookmarkStart w:id="24" w:name="temperature"/>
      <w:r>
        <w:t xml:space="preserve">Temperature</w:t>
      </w:r>
      <w:bookmarkEnd w:id="24"/>
    </w:p>
    <w:p>
      <w:pPr>
        <w:pStyle w:val="FirstParagraph"/>
      </w:pPr>
      <w:r>
        <w:t xml:space="preserve">In order to compare abiotic variables for sites around the coast, large historical databases for temperature, wave energy and wind were accessed. Shallow water temperatures were sourced from The South African Coastal Temperature Network (SACTN) website (</w:t>
      </w:r>
      <w:hyperlink r:id="rId25">
        <w:r>
          <w:rPr>
            <w:rStyle w:val="Hyperlink"/>
          </w:rPr>
          <w:t xml:space="preserve">https://github.com/ajsmit/SACTN</w:t>
        </w:r>
      </w:hyperlink>
      <w:r>
        <w:t xml:space="preserve">). In terms of nearshore temperature, in situ data are preferred over satellite SST, which have shown to exhibit large biases (Smit et al. 2013). Linear interpolated SST were calculated for sites where</w:t>
      </w:r>
      <w:r>
        <w:t xml:space="preserve"> </w:t>
      </w:r>
      <w:r>
        <w:rPr>
          <w:i/>
        </w:rPr>
        <w:t xml:space="preserve">in situ</w:t>
      </w:r>
      <w:r>
        <w:t xml:space="preserve"> </w:t>
      </w:r>
      <w:r>
        <w:t xml:space="preserve">recorders were absent.</w:t>
      </w:r>
    </w:p>
    <w:p>
      <w:pPr>
        <w:pStyle w:val="Heading3"/>
      </w:pPr>
      <w:bookmarkStart w:id="26" w:name="wave-environment"/>
      <w:r>
        <w:t xml:space="preserve">wave environment</w:t>
      </w:r>
      <w:bookmarkEnd w:id="26"/>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 (Rautenbach 2015).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 (Booij et al. 1997).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w:t>
      </w:r>
    </w:p>
    <w:p>
      <w:pPr>
        <w:pStyle w:val="Heading3"/>
      </w:pPr>
      <w:bookmarkStart w:id="27" w:name="X46d8469ec392de46b6d2252382d82562f00960e"/>
      <w:r>
        <w:t xml:space="preserve">Collection of kelp morphological characteristics</w:t>
      </w:r>
      <w:bookmarkEnd w:id="27"/>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 (Dyer 2018). This species has a solid stipe but develops a hollow stipe along the west coast northward and into Namibia (Rothman et al. 2017).</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 (Dyer 2018). Both species are held to the substrate by finger-like haptera, collectively known as the holdfast.</w:t>
      </w:r>
    </w:p>
    <w:p>
      <w:pPr>
        <w:pStyle w:val="CaptionedFigure"/>
      </w:pPr>
      <w:r>
        <w:drawing>
          <wp:inline>
            <wp:extent cx="4620126" cy="3696101"/>
            <wp:effectExtent b="0" l="0" r="0" t="0"/>
            <wp:docPr descr="Schematic of E. maxima on the left and L. pallida on the right. (Dyer 2018)" title="" id="1" name="Picture"/>
            <a:graphic>
              <a:graphicData uri="http://schemas.openxmlformats.org/drawingml/2006/picture">
                <pic:pic>
                  <pic:nvPicPr>
                    <pic:cNvPr descr="morphology_paper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E. maxima</w:t>
      </w:r>
      <w:r>
        <w:t xml:space="preserve"> </w:t>
      </w:r>
      <w:r>
        <w:t xml:space="preserve">on the left and</w:t>
      </w:r>
      <w:r>
        <w:t xml:space="preserve"> </w:t>
      </w:r>
      <w:r>
        <w:rPr>
          <w:i/>
        </w:rPr>
        <w:t xml:space="preserve">L. pallida</w:t>
      </w:r>
      <w:r>
        <w:t xml:space="preserve"> </w:t>
      </w:r>
      <w:r>
        <w:t xml:space="preserve">on the right. (Dyer 2018)</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29" w:name="statisical-analyses"/>
      <w:r>
        <w:t xml:space="preserve">Statisical analyses</w:t>
      </w:r>
      <w:bookmarkEnd w:id="29"/>
    </w:p>
    <w:p>
      <w:pPr>
        <w:pStyle w:val="FirstParagraph"/>
      </w:pPr>
      <w:r>
        <w:t xml:space="preserve">Site-specific summary statistics were calculated for each of the environmental variables considered in this study. The summary statistics calculated for temperature, waves and wind variables were minimum, maximum, mean, range and standard deviation for annual, February (Austral summer) and August (Austral winter) timescales, respectively. In addition, annual and season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rPr>
          <w:i/>
        </w:rPr>
        <w:t xml:space="preserve">insert paragraph about morphology</w:t>
      </w:r>
      <w:r>
        <w:t xml:space="preserve"> </w:t>
      </w:r>
      <w:r>
        <w:t xml:space="preserve">Characterising and comparison of morphological characteristics between deep and shallow</w:t>
      </w:r>
      <w:r>
        <w:t xml:space="preserve"> </w:t>
      </w:r>
      <w:r>
        <w:rPr>
          <w:i/>
        </w:rPr>
        <w:t xml:space="preserve">E. maxima</w:t>
      </w:r>
      <w:r>
        <w:t xml:space="preserve"> </w:t>
      </w:r>
      <w:r>
        <w:t xml:space="preserve">was achieved by notched boxplots.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 (Oksanen et al. 2016) in R (R Core Team, 2019). The role of temperature, waves and wind as drivers of kelp morphology was investigated.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0" w:name="results"/>
      <w:r>
        <w:t xml:space="preserve">Results</w:t>
      </w:r>
      <w:bookmarkEnd w:id="30"/>
    </w:p>
    <w:p>
      <w:pPr>
        <w:pStyle w:val="Heading2"/>
      </w:pPr>
      <w:bookmarkStart w:id="31" w:name="abiotic-environment-1"/>
      <w:r>
        <w:t xml:space="preserve">Abiotic environment</w:t>
      </w:r>
      <w:bookmarkEnd w:id="31"/>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4620126" cy="3696101"/>
            <wp:effectExtent b="0" l="0" r="0" t="0"/>
            <wp:docPr descr="Temperature variables at the collection sites around the Cape Peninsula. Temperature variables include minimum represented by blue dots, mean represented by balc dots, maximum by red dots and whiskers standard deviation."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Temperature variables include minimum represented by blue dots, mean represented by balc dots, maximum by red dots and whiskers standard deviation.</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3 rows containing missing values (geom_errorbar).</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3 rows containing missing values (geom_errorbar).</w:t>
      </w:r>
    </w:p>
    <w:p>
      <w:pPr>
        <w:pStyle w:val="CaptionedFigure"/>
      </w:pPr>
      <w:r>
        <w:drawing>
          <wp:inline>
            <wp:extent cx="6197600" cy="6197600"/>
            <wp:effectExtent b="0" l="0" r="0" t="0"/>
            <wp:docPr descr="Wave variables at each collection site around the Western Cape coast. Mean variables are represented by dots and standard deviation by whiskers."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Wave variables at each collection site around the Western Cape coast. Mean variables are represented by dots and standard deviation by whiskers.</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BodyText"/>
      </w:pPr>
      <w:r>
        <w:t xml:space="preserve">Annual mean wave peak period for sites on the western side of the peninsula ranged from 10.3 ± 3.5 s at St. Helena Bay to 11.0 ± 2.0 s at Olifantsbos, and ranged from 10.6 ± 3.0 s at Buffelsbaai to 10.8 ± 2.2 s at Betty’s Bay ([Fig. 4]. Annual peak wave period was 10.0 ± 3.0 s and 9.2 ± 3.1 s in winter and summer respectively, Miller’s point and had the lowest peak wave period amongst all sites. These data show that the western side of the peninsula has a lower variation (SD) compared to the eastern side of the peninsula, with Miller’s point showing the highest variation across timescales. Annual maximum peak wave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rPr>
          <w:b/>
        </w:rPr>
        <w:t xml:space="preserve">Insert wave exposure maps here</w:t>
      </w:r>
    </w:p>
    <w:p>
      <w:pPr>
        <w:pStyle w:val="BodyText"/>
      </w:pP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4" w:name="Xee16d5660e29b101f52aa3fa72673b5baf0185d"/>
      <w:r>
        <w:t xml:space="preserve">Drivers of kelp morphological characteristics</w:t>
      </w:r>
      <w:bookmarkEnd w:id="34"/>
    </w:p>
    <w:p>
      <w:pPr>
        <w:pStyle w:val="SourceCode"/>
      </w:pPr>
      <w:r>
        <w:rPr>
          <w:rStyle w:val="KeywordTok"/>
        </w:rPr>
        <w:t xml:space="preserve">ggarrange</w:t>
      </w:r>
      <w:r>
        <w:rPr>
          <w:rStyle w:val="NormalTok"/>
        </w:rPr>
        <w:t xml:space="preserve">(ET1,ET2,ET3,ET4,ET5,ET6,ET7,ET8,ET9,ET10,EW1,EW2,EW3,EW4,EW5,EW6,EW7,EW8,EW9,EW10, </w:t>
      </w:r>
      <w:r>
        <w:rPr>
          <w:rStyle w:val="DataTypeTok"/>
        </w:rPr>
        <w:t xml:space="preserve">labels =</w:t>
      </w:r>
      <w:r>
        <w:rPr>
          <w:rStyle w:val="NormalTok"/>
        </w:rPr>
        <w:t xml:space="preserve"> </w:t>
      </w:r>
      <w:r>
        <w:rPr>
          <w:rStyle w:val="StringTok"/>
        </w:rPr>
        <w:t xml:space="preserve">"AUTO"</w:t>
      </w:r>
      <w:r>
        <w:rPr>
          <w:rStyle w:val="NormalTok"/>
        </w:rPr>
        <w:t xml:space="preserve">, </w:t>
      </w:r>
      <w:r>
        <w:rPr>
          <w:rStyle w:val="DataTypeTok"/>
        </w:rPr>
        <w:t xml:space="preserve">common.legend =</w:t>
      </w:r>
      <w:r>
        <w:rPr>
          <w:rStyle w:val="NormalTok"/>
        </w:rPr>
        <w:t xml:space="preserve"> </w:t>
      </w:r>
      <w:r>
        <w:rPr>
          <w:rStyle w:val="OtherTok"/>
        </w:rPr>
        <w:t xml:space="preserve">FALS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non-finite values (stat_compare_means).</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non-finite values (stat_compare_means).</w:t>
      </w:r>
    </w:p>
    <w:p>
      <w:pPr>
        <w:pStyle w:val="SourceCode"/>
      </w:pPr>
      <w:r>
        <w:rPr>
          <w:rStyle w:val="VerbatimChar"/>
        </w:rPr>
        <w:t xml:space="preserve">## Warning: Removed 2 rows containing non-finite values (stat_boxplot).</w:t>
      </w:r>
    </w:p>
    <w:p>
      <w:pPr>
        <w:pStyle w:val="SourceCode"/>
      </w:pPr>
      <w:r>
        <w:rPr>
          <w:rStyle w:val="VerbatimChar"/>
        </w:rPr>
        <w:t xml:space="preserve">## Warning: Removed 2 rows containing non-finite values (stat_compare_means).</w:t>
      </w:r>
    </w:p>
    <w:p>
      <w:pPr>
        <w:pStyle w:val="SourceCode"/>
      </w:pPr>
      <w:r>
        <w:rPr>
          <w:rStyle w:val="VerbatimChar"/>
        </w:rPr>
        <w:t xml:space="preserve">## Warning: Removed 4 rows containing non-finite values (stat_boxplot).</w:t>
      </w:r>
    </w:p>
    <w:p>
      <w:pPr>
        <w:pStyle w:val="SourceCode"/>
      </w:pPr>
      <w:r>
        <w:rPr>
          <w:rStyle w:val="VerbatimChar"/>
        </w:rPr>
        <w:t xml:space="preserve">## Warning: Removed 4 rows containing non-finite values (stat_compare_means).</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non-finite values (stat_compare_means).</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non-finite values (stat_compare_means).</w:t>
      </w:r>
    </w:p>
    <w:p>
      <w:pPr>
        <w:pStyle w:val="SourceCode"/>
      </w:pPr>
      <w:r>
        <w:rPr>
          <w:rStyle w:val="VerbatimChar"/>
        </w:rPr>
        <w:t xml:space="preserve">## Warning: Removed 2 rows containing non-finite values (stat_boxplot).</w:t>
      </w:r>
    </w:p>
    <w:p>
      <w:pPr>
        <w:pStyle w:val="SourceCode"/>
      </w:pPr>
      <w:r>
        <w:rPr>
          <w:rStyle w:val="VerbatimChar"/>
        </w:rPr>
        <w:t xml:space="preserve">## Warning: Removed 2 rows containing non-finite values (stat_compare_means).</w:t>
      </w:r>
    </w:p>
    <w:p>
      <w:pPr>
        <w:pStyle w:val="SourceCode"/>
      </w:pPr>
      <w:r>
        <w:rPr>
          <w:rStyle w:val="VerbatimChar"/>
        </w:rPr>
        <w:t xml:space="preserve">## Warning: Removed 4 rows containing non-finite values (stat_boxplot).</w:t>
      </w:r>
    </w:p>
    <w:p>
      <w:pPr>
        <w:pStyle w:val="SourceCode"/>
      </w:pPr>
      <w:r>
        <w:rPr>
          <w:rStyle w:val="VerbatimChar"/>
        </w:rPr>
        <w:t xml:space="preserve">## Warning: Removed 4 rows containing non-finite values (stat_compare_means).</w:t>
      </w:r>
    </w:p>
    <w:p>
      <w:pPr>
        <w:pStyle w:val="CaptionedFigure"/>
      </w:pPr>
      <w:r>
        <w:drawing>
          <wp:inline>
            <wp:extent cx="4620126" cy="3696101"/>
            <wp:effectExtent b="0" l="0" r="0" t="0"/>
            <wp:docPr descr="Boxplot of morphological characteristics for deep population E. maxima grouped by temperature regime and wave exposure." title="" id="1" name="Picture"/>
            <a:graphic>
              <a:graphicData uri="http://schemas.openxmlformats.org/drawingml/2006/picture">
                <pic:pic>
                  <pic:nvPicPr>
                    <pic:cNvPr descr="morphology_paper_files/figure-docx/deep%20ecklonia%20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 regime and wave exposure.</w:t>
      </w:r>
    </w:p>
    <w:p>
      <w:pPr>
        <w:pStyle w:val="CaptionedFigure"/>
      </w:pPr>
      <w:r>
        <w:drawing>
          <wp:inline>
            <wp:extent cx="4620126" cy="3696101"/>
            <wp:effectExtent b="0" l="0" r="0" t="0"/>
            <wp:docPr descr="Boxplot of morphological characteristics for shallow population E. maxima grouped by temperature regime and wave exposur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 and wave exposure.</w:t>
      </w:r>
    </w:p>
    <w:p>
      <w:pPr>
        <w:pStyle w:val="Heading1"/>
      </w:pPr>
      <w:bookmarkStart w:id="37" w:name="discussion"/>
      <w:r>
        <w:t xml:space="preserve">Discussion</w:t>
      </w:r>
      <w:bookmarkEnd w:id="37"/>
    </w:p>
    <w:p>
      <w:pPr>
        <w:pStyle w:val="FirstParagraph"/>
      </w:pPr>
      <w:r>
        <w:t xml:space="preserve">This study considered important drivers of kelp morphology that have been identified in previous research (Fowler-Walker et al. 2006; Miller et al. 2011; Fowler-Walker et al. 2005; Stewart et al. 2009; Wing et al. 2007; Molloy &amp; Bolton 1996; Pedersen &amp; Nejrup 2012; Wernberg &amp; Thomsen 2005), namely temperature and wave exposure, around the Cape Peninsula on two prolific kelp species. Unlike previous research, this study used a numerical model to provide the various variables of wave exposure. We also considered wind in addition to temperature and wave variables, since wind has been shown to influence the extension capabilities of canopy kelp species (Denny et al. 1997). Furthermore, the protrusion of the primary blade of</w:t>
      </w:r>
      <w:r>
        <w:t xml:space="preserve"> </w:t>
      </w:r>
      <w:r>
        <w:rPr>
          <w:i/>
        </w:rPr>
        <w:t xml:space="preserve">E. maxima</w:t>
      </w:r>
      <w:r>
        <w:t xml:space="preserve"> </w:t>
      </w:r>
      <w:r>
        <w:t xml:space="preserve">out of the water may result in some direct effects of wind-drag on morphology. The results show that wave exposure the main driver of kelp morphology with temperature and wind playing only minor roles. Furthermore, the investigation of differences in morphological characteristics between shallow and deep populations of</w:t>
      </w:r>
      <w:r>
        <w:t xml:space="preserve"> </w:t>
      </w:r>
      <w:r>
        <w:rPr>
          <w:i/>
        </w:rPr>
        <w:t xml:space="preserve">E. maxima</w:t>
      </w:r>
      <w:r>
        <w:rPr>
          <w:i/>
        </w:rPr>
        <w:t xml:space="preserve"> </w:t>
      </w:r>
      <w:r>
        <w:t xml:space="preserve">suggests that in low wave exposure environments the role of temperature as a morphological driver increases.</w:t>
      </w:r>
    </w:p>
    <w:p>
      <w:pPr>
        <w:pStyle w:val="BodyText"/>
      </w:pPr>
      <w:r>
        <w:t xml:space="preserve">The complex geomorphology of the western Cape coastline creates an ideal natural laboratory for studies of kelps in interaction with their environment. This complex coastal environment created by the coastal wind and wave climate creates an ideal opportunity to explore the effects of waves and the thermal regime on the morphological development of kelp. The annual and seasonal patterns in both wind influence the thermal regime around the coastline by inducing upwelling. Upwelling brings deep, cool nutrient rich water to coastal areas and therefore induces a decrease in temperature (Field et al. 1980; Andrews &amp; Hutchings 1980; Gill &amp; Clarke 1974; Cram 1970; Rouault et al. 2010; Blanke et al. 2002. The wind speed and wind direction help drive upwelling in summer on the western side of the Cape peninsula, where southerly winds blow parallel to the coast and trigger upwelling (Field et al. 1980; Rouault et al. 2010).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 (Rouault et al. 2010; Andrews &amp; Hutchings 1980). Increased wind speed at sites along the west side of the peninsula in a southerly direction trigger upwelling events along the western side of the peninsula (Rouault et al. 2010; Field et al. 1980). We however see a possible lack of upwelling events for sites such as Betty’s Bay and Batsata Rock.</w:t>
      </w:r>
    </w:p>
    <w:p>
      <w:pPr>
        <w:pStyle w:val="BodyText"/>
      </w:pPr>
      <w:r>
        <w:t xml:space="preserve">We provide strong support for the idea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 (Fowler-Walker et al. 2006; Wernberg &amp; Thomsen 2005; Friedland &amp; Denny 1995; Denny &amp; Roberson 2002; Bekkby et al. 2014; Denny et al. 1997; Denny &amp; Gaylord 2002) have been suggested in previous studies. Although this study did not measure force of attachment, other morphological responses to wave variables were evident.</w:t>
      </w:r>
    </w:p>
    <w:p>
      <w:pPr>
        <w:pStyle w:val="Heading1"/>
      </w:pPr>
      <w:bookmarkStart w:id="38" w:name="conclusion"/>
      <w:r>
        <w:t xml:space="preserve">Conclusion</w:t>
      </w:r>
      <w:bookmarkEnd w:id="38"/>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w:t>
      </w:r>
    </w:p>
    <w:p>
      <w:pPr>
        <w:pStyle w:val="Heading1"/>
      </w:pPr>
      <w:bookmarkStart w:id="39" w:name="conflict-of-interest-statement"/>
      <w:r>
        <w:t xml:space="preserve">Conflict of Interest Statement</w:t>
      </w:r>
      <w:bookmarkEnd w:id="39"/>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40" w:name="author-contributions"/>
      <w:r>
        <w:t xml:space="preserve">Author Contributions</w:t>
      </w:r>
      <w:bookmarkEnd w:id="40"/>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41" w:name="funding"/>
      <w:r>
        <w:t xml:space="preserve">Funding</w:t>
      </w:r>
      <w:bookmarkEnd w:id="41"/>
    </w:p>
    <w:p>
      <w:pPr>
        <w:pStyle w:val="FirstParagraph"/>
      </w:pPr>
      <w:r>
        <w:t xml:space="preserve">The research was funded by the South African National Research Foundation (</w:t>
      </w:r>
      <w:hyperlink r:id="rId42">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43" w:name="acknowledgments"/>
      <w:r>
        <w:t xml:space="preserve">Acknowledgments</w:t>
      </w:r>
      <w:bookmarkEnd w:id="43"/>
    </w:p>
    <w:p>
      <w:pPr>
        <w:pStyle w:val="FirstParagraph"/>
      </w:pPr>
      <w:r>
        <w:t xml:space="preserve">Thank you to AS and CR for their guidance, and the honours class of 2014-2015 that aided in fieldwork. Carla Louise for making the GIS plot etc.</w:t>
      </w:r>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2" Target="http://www.nrf.ac.za" TargetMode="External" /><Relationship Type="http://schemas.openxmlformats.org/officeDocument/2006/relationships/hyperlink" Id="rId25"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42" Target="http://www.nrf.ac.za" TargetMode="External" /><Relationship Type="http://schemas.openxmlformats.org/officeDocument/2006/relationships/hyperlink" Id="rId25"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wave exposure as drivers of morphology in two kelp species along the coast of South Africa</dc:title>
  <dc:creator>R. Coppin, C. Rautenbach, T. Ponton and A.J Smit</dc:creator>
  <cp:keywords/>
  <dcterms:created xsi:type="dcterms:W3CDTF">2019-07-24T15:53:35Z</dcterms:created>
  <dcterms:modified xsi:type="dcterms:W3CDTF">2019-07-24T15: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0pt</vt:lpwstr>
  </property>
  <property fmtid="{D5CDD505-2E9C-101B-9397-08002B2CF9AE}" pid="3" name="geometry">
    <vt:lpwstr>margin=1in</vt:lpwstr>
  </property>
  <property fmtid="{D5CDD505-2E9C-101B-9397-08002B2CF9AE}" pid="4" name="output">
    <vt:lpwstr/>
  </property>
  <property fmtid="{D5CDD505-2E9C-101B-9397-08002B2CF9AE}" pid="5" name="papersize">
    <vt:lpwstr>A4</vt:lpwstr>
  </property>
  <property fmtid="{D5CDD505-2E9C-101B-9397-08002B2CF9AE}" pid="6" name="tables">
    <vt:lpwstr>yes</vt:lpwstr>
  </property>
</Properties>
</file>